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231471" w:rsidRDefault="00D84D2D">
      <w:pPr>
        <w:shd w:val="clear" w:color="auto" w:fill="FFFFFF"/>
        <w:spacing w:before="240" w:after="240" w:line="54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HIS IS A DECISION PAPER</w:t>
      </w:r>
    </w:p>
    <w:p w14:paraId="00000003" w14:textId="0D1DC333" w:rsidR="00231471" w:rsidRDefault="00D84D2D" w:rsidP="00D84D2D">
      <w:pPr>
        <w:shd w:val="clear" w:color="auto" w:fill="FFFFFF"/>
        <w:spacing w:line="240" w:lineRule="auto"/>
        <w:ind w:left="14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O: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HARDIN COUNTY BOARD OF EDUCATIO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  <w:t>FROM:  TERESA MORGAN, SUPERINTEND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  <w:t>DATE:   JUNE 17, 202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sz w:val="24"/>
          <w:szCs w:val="24"/>
        </w:rPr>
        <w:t>SUBJECT:  APPROVAL OF THE TRAUMA-INFORMED PLAN FOR HARDIN COUNTY SCHOOLS PER KRS 158.4416(5)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0000004" w14:textId="77777777" w:rsidR="00231471" w:rsidRDefault="00D84D2D">
      <w:pPr>
        <w:shd w:val="clear" w:color="auto" w:fill="FFFFFF"/>
        <w:spacing w:before="180" w:line="341" w:lineRule="auto"/>
        <w:ind w:left="40" w:right="8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SSUE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Boar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s request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o approve the Trauma Informed Plan for Hardin County Schools for implementation to begin in the 2021-2022 school year.      </w:t>
      </w:r>
    </w:p>
    <w:p w14:paraId="00000005" w14:textId="77777777" w:rsidR="00231471" w:rsidRDefault="00D84D2D">
      <w:pPr>
        <w:shd w:val="clear" w:color="auto" w:fill="FFFFFF"/>
        <w:spacing w:before="260"/>
        <w:ind w:left="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FACTS: </w:t>
      </w:r>
      <w:r>
        <w:rPr>
          <w:rFonts w:ascii="Times New Roman" w:eastAsia="Times New Roman" w:hAnsi="Times New Roman" w:cs="Times New Roman"/>
          <w:sz w:val="24"/>
          <w:szCs w:val="24"/>
        </w:rPr>
        <w:t>The Kentucky Safe Schools Resiliency Act and KRS 158.4416(5) require each Kentucky local board of ed</w:t>
      </w:r>
      <w:r>
        <w:rPr>
          <w:rFonts w:ascii="Times New Roman" w:eastAsia="Times New Roman" w:hAnsi="Times New Roman" w:cs="Times New Roman"/>
          <w:sz w:val="24"/>
          <w:szCs w:val="24"/>
        </w:rPr>
        <w:t>ucation to develop a plan for implementing a trauma-informed approach in its schools.  The District Trauma-Informed Team has drafted a plan through guidance from the Kentucky Council for Children with Behavior Disorders, the Bounce Coalition and the Kentu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y Center for School Safety.  The plan includes all required components under the statute an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s fluid for revision as needed based on data review by the District Trauma-Informed Team and Administratio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.           </w:t>
      </w:r>
    </w:p>
    <w:p w14:paraId="00000006" w14:textId="77777777" w:rsidR="00231471" w:rsidRDefault="00D84D2D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RECOMMENDATION</w:t>
      </w:r>
    </w:p>
    <w:p w14:paraId="00000007" w14:textId="77777777" w:rsidR="00231471" w:rsidRDefault="00D84D2D" w:rsidP="00D84D2D">
      <w:pPr>
        <w:shd w:val="clear" w:color="auto" w:fill="FFFFFF"/>
        <w:spacing w:before="220" w:line="240" w:lineRule="auto"/>
        <w:ind w:left="43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 RECOMMEND THE HARDIN CO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NTY BOARD OF EDUCATION APPROVE THE DISTRICT TRAUMA-INFORMED PLAN FOR IMPLEMENTATION IN THE 2021-2022 SCHOOL YEAR.  THE PLAN WILL BE REVIEWED ALONG WITH DATA COLLECTED BY THE DISTRICT AND REVISED AS NEEDED.      </w:t>
      </w:r>
    </w:p>
    <w:p w14:paraId="00000008" w14:textId="77777777" w:rsidR="00231471" w:rsidRDefault="00D84D2D">
      <w:pPr>
        <w:shd w:val="clear" w:color="auto" w:fill="FFFFFF"/>
        <w:spacing w:before="260"/>
        <w:ind w:left="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COMMENDED MOTION</w:t>
      </w:r>
      <w:bookmarkStart w:id="0" w:name="_GoBack"/>
      <w:bookmarkEnd w:id="0"/>
    </w:p>
    <w:p w14:paraId="00000009" w14:textId="77777777" w:rsidR="00231471" w:rsidRDefault="00D84D2D" w:rsidP="00D84D2D">
      <w:pPr>
        <w:shd w:val="clear" w:color="auto" w:fill="FFFFFF"/>
        <w:spacing w:before="220" w:line="240" w:lineRule="auto"/>
        <w:ind w:left="43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 MOVE THE HARDIN COUNTY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BOARD OF EDUCATION APPROVE THE HARDIN COUNTY SCHOOL DISTRICT TRAUMA-INFORMED PLAN. </w:t>
      </w:r>
    </w:p>
    <w:p w14:paraId="0000000A" w14:textId="77777777" w:rsidR="00231471" w:rsidRDefault="00D84D2D">
      <w:pPr>
        <w:shd w:val="clear" w:color="auto" w:fill="FFFFFF"/>
        <w:spacing w:before="240" w:line="329" w:lineRule="auto"/>
        <w:ind w:left="20" w:firstLine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0B" w14:textId="77777777" w:rsidR="00231471" w:rsidRDefault="00231471"/>
    <w:sectPr w:rsidR="0023147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TQ3NTM0NDA3MTZU0lEKTi0uzszPAykwrAUAI8iupCwAAAA="/>
  </w:docVars>
  <w:rsids>
    <w:rsidRoot w:val="00231471"/>
    <w:rsid w:val="00231471"/>
    <w:rsid w:val="00D84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267CC"/>
  <w15:docId w15:val="{4F943B1C-F2CC-4C76-8541-D1DF7DD56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ley, Kaycie</dc:creator>
  <cp:lastModifiedBy>Pawley, Kaycie</cp:lastModifiedBy>
  <cp:revision>2</cp:revision>
  <dcterms:created xsi:type="dcterms:W3CDTF">2021-06-15T14:46:00Z</dcterms:created>
  <dcterms:modified xsi:type="dcterms:W3CDTF">2021-06-15T14:46:00Z</dcterms:modified>
</cp:coreProperties>
</file>